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0" w:name="Xe54a687c93b6e1ec70ec8ee48f07f86cf91dce0"/>
    <w:p>
      <w:pPr>
        <w:pStyle w:val="Heading1"/>
      </w:pPr>
      <w:r>
        <w:t xml:space="preserve">Optometrist Cover Letter for Israel Tel Aviv</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linic/Institution Name]</w:t>
      </w:r>
      <w:r>
        <w:br/>
      </w:r>
      <w:r>
        <w:t xml:space="preserve">[Address Line 1]</w:t>
      </w:r>
      <w:r>
        <w:br/>
      </w:r>
      <w:r>
        <w:t xml:space="preserve">[Address Line 2]</w:t>
      </w:r>
      <w:r>
        <w:br/>
      </w:r>
      <w:r>
        <w:t xml:space="preserve">Tel Aviv, Israel</w:t>
      </w:r>
    </w:p>
    <w:p>
      <w:pPr>
        <w:pStyle w:val="BodyText"/>
      </w:pPr>
      <w:r>
        <w:t xml:space="preserve">Dear [Hiring Manager's Name],</w:t>
      </w:r>
    </w:p>
    <w:p>
      <w:pPr>
        <w:pStyle w:val="BodyText"/>
      </w:pPr>
      <w:r>
        <w:t xml:space="preserve">I am writing to express my sincere interest in the Optometrist position at your esteemed clinic in Tel Aviv, Israel. With a profound dedication to eye health and a passion for delivering exceptional patient care, I am eager to contribute my skills and expertise to your team. As an optometrist with [X years] of experience in [specific area, e.g., clinical practice, pediatric vision care, or contact lens fitting], I am confident in my ability to meet the unique needs of patients in Israel’s vibrant and culturally rich environment.</w:t>
      </w:r>
    </w:p>
    <w:p>
      <w:pPr>
        <w:pStyle w:val="BodyText"/>
      </w:pPr>
      <w:r>
        <w:t xml:space="preserve">Having completed my education at [University/Optometry School Name], I have cultivated a strong foundation in ocular health, diagnostic techniques, and patient management. My career has been defined by a commitment to staying at the forefront of optometric advancements, ensuring that every patient receives evidence-based care tailored to their individual requirements. In Israel Tel Aviv, where the demand for high-quality eye care is growing due to an aging population and increasing awareness of preventive health measures, I am eager to play a pivotal role in maintaining and enhancing visual wellness for diverse communities.</w:t>
      </w:r>
    </w:p>
    <w:p>
      <w:pPr>
        <w:pStyle w:val="BodyText"/>
      </w:pPr>
      <w:r>
        <w:t xml:space="preserve">What sets me apart as an Optometrist is my ability to blend technical precision with empathetic communication. In my previous roles at [Previous Clinic/Institution Name], I have consistently prioritized patient education, guiding individuals through complex diagnoses such as glaucoma, diabetic retinopathy, and age-related macular degeneration. I understand that vision care extends beyond prescriptions—it is about empowering patients to take an active role in their health. In Tel Aviv, where the pace of life is fast and the population is highly tech-savvy, I believe my approach of combining innovative technology with personalized care will resonate deeply with patients seeking efficient yet compassionate services.</w:t>
      </w:r>
    </w:p>
    <w:p>
      <w:pPr>
        <w:pStyle w:val="BodyText"/>
      </w:pPr>
      <w:r>
        <w:t xml:space="preserve">My experience working in multicultural settings has also prepared me to thrive in Israel’s dynamic healthcare landscape. Tel Aviv, as a global hub of innovation and diversity, attracts professionals from around the world. This environment demands adaptability and cultural sensitivity—qualities I have honed through years of treating patients from varied backgrounds. Whether communicating with Hebrew-speaking patients or collaborating with international colleagues, I am committed to fostering inclusivity and ensuring that every individual feels heard and valued.</w:t>
      </w:r>
    </w:p>
    <w:p>
      <w:pPr>
        <w:pStyle w:val="BodyText"/>
      </w:pPr>
      <w:r>
        <w:t xml:space="preserve">One of my core strengths as an Optometrist is my ability to integrate advanced technologies into clinical practice. I have extensive experience utilizing digital retinal imaging, OCT (Optical Coherence Tomography), and automated refraction systems to deliver precise diagnoses. In Tel Aviv, where cutting-edge medical facilities are the norm, I am confident in my capacity to contribute to your clinic’s reputation for excellence. Additionally, my proficiency in managing contact lens prescriptions and specialty fittings—such as toric lenses for astigmatism or scleral lenses for corneal irregularities—will enable me to address a wide range of patient needs efficiently.</w:t>
      </w:r>
    </w:p>
    <w:p>
      <w:pPr>
        <w:pStyle w:val="BodyText"/>
      </w:pPr>
      <w:r>
        <w:t xml:space="preserve">I am particularly drawn to the opportunity to work in Israel Tel Aviv because of its unique blend of tradition and modernity. The city’s commitment to innovation, combined with its rich cultural heritage, creates an ideal environment for healthcare professionals who seek both professional growth and personal fulfillment. As an Optometrist, I am excited about the chance to collaborate with a team that values excellence and is dedicated to advancing eye care through research and education. I am also eager to contribute my knowledge of global optometric practices while learning from the expertise of local professionals in this region.</w:t>
      </w:r>
    </w:p>
    <w:p>
      <w:pPr>
        <w:pStyle w:val="BodyText"/>
      </w:pPr>
      <w:r>
        <w:t xml:space="preserve">What excites me most about this role is the opportunity to make a meaningful impact on patients’ lives. Whether it is helping a child achieve clearer vision, guiding an elderly patient through cataract management, or providing routine check-ups that prevent long-term complications, I take pride in every interaction. In Israel Tel Aviv, where healthcare accessibility and quality are paramount, I am motivated to ensure that my work reflects the highest standards of care and professionalism.</w:t>
      </w:r>
    </w:p>
    <w:p>
      <w:pPr>
        <w:pStyle w:val="BodyText"/>
      </w:pPr>
      <w:r>
        <w:t xml:space="preserve">As a member of the [Professional Association Name], I have remained actively engaged in continuing education and community outreach programs. This dedication to lifelong learning has enabled me to stay updated on emerging trends in optometry, such as telehealth integration and AI-driven diagnostics—areas that are increasingly relevant in today’s evolving healthcare landscape. I am enthusiastic about bringing these insights to your clinic and contributing to the advancement of eye care services in Tel Aviv.</w:t>
      </w:r>
    </w:p>
    <w:p>
      <w:pPr>
        <w:pStyle w:val="BodyText"/>
      </w:pPr>
      <w:r>
        <w:t xml:space="preserve">Thank you for considering my application. I would welcome the opportunity to discuss how my skills, experiences, and passion for optometry align with the goals of your clinic. Please feel free to contact me at [Your Phone Number] or [Your Email Address] at your earliest convenience. I am available for an interview at your discretion and am eager to contribute to the continued success of your practice in Israel Tel Aviv.</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Israel Tel Aviv</dc:title>
  <dc:creator/>
  <dc:language>en</dc:language>
  <cp:keywords/>
  <dcterms:created xsi:type="dcterms:W3CDTF">2025-12-10T11:04:55Z</dcterms:created>
  <dcterms:modified xsi:type="dcterms:W3CDTF">2025-12-10T11:04:55Z</dcterms:modified>
</cp:coreProperties>
</file>

<file path=docProps/custom.xml><?xml version="1.0" encoding="utf-8"?>
<Properties xmlns="http://schemas.openxmlformats.org/officeDocument/2006/custom-properties" xmlns:vt="http://schemas.openxmlformats.org/officeDocument/2006/docPropsVTypes"/>
</file>